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6562D" w14:textId="1C508A80" w:rsidR="00CA2B54" w:rsidRPr="00CA2B54" w:rsidRDefault="00CA2B54" w:rsidP="00CA2B54">
      <w:pPr>
        <w:ind w:left="1440" w:hanging="1440"/>
        <w:jc w:val="center"/>
        <w:rPr>
          <w:rFonts w:cstheme="minorHAnsi"/>
          <w:sz w:val="32"/>
          <w:szCs w:val="32"/>
        </w:rPr>
      </w:pPr>
      <w:r w:rsidRPr="00CA2B54">
        <w:rPr>
          <w:rFonts w:cstheme="minorHAnsi"/>
          <w:sz w:val="32"/>
          <w:szCs w:val="32"/>
        </w:rPr>
        <w:t xml:space="preserve">Application for SFPE </w:t>
      </w:r>
      <w:r w:rsidR="002723D8">
        <w:rPr>
          <w:rFonts w:cstheme="minorHAnsi"/>
          <w:sz w:val="32"/>
          <w:szCs w:val="32"/>
        </w:rPr>
        <w:t>Nominating Committee</w:t>
      </w:r>
    </w:p>
    <w:p w14:paraId="776281D3" w14:textId="77777777" w:rsidR="00CA2B54" w:rsidRDefault="00CA2B54" w:rsidP="00CA2B54">
      <w:pPr>
        <w:ind w:left="1440" w:hanging="1440"/>
        <w:rPr>
          <w:rFonts w:cstheme="minorHAnsi"/>
          <w:sz w:val="24"/>
          <w:szCs w:val="24"/>
        </w:rPr>
      </w:pPr>
    </w:p>
    <w:p w14:paraId="6D8E0A1B" w14:textId="13E4BDC5" w:rsidR="00CA2B54" w:rsidRP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Your </w:t>
      </w:r>
      <w:r w:rsidRPr="00CA2B54">
        <w:rPr>
          <w:rFonts w:cstheme="minorHAnsi"/>
          <w:sz w:val="24"/>
          <w:szCs w:val="24"/>
        </w:rPr>
        <w:t>Name</w:t>
      </w:r>
      <w:r>
        <w:rPr>
          <w:rFonts w:cstheme="minorHAnsi"/>
          <w:sz w:val="24"/>
          <w:szCs w:val="24"/>
        </w:rPr>
        <w:t xml:space="preserve">: </w:t>
      </w:r>
    </w:p>
    <w:p w14:paraId="56F8E0BB" w14:textId="4177D516" w:rsid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Company</w:t>
      </w:r>
      <w:r>
        <w:rPr>
          <w:rFonts w:cstheme="minorHAnsi"/>
          <w:sz w:val="24"/>
          <w:szCs w:val="24"/>
        </w:rPr>
        <w:t xml:space="preserve">: </w:t>
      </w:r>
    </w:p>
    <w:p w14:paraId="7D269907" w14:textId="214C7AA1" w:rsidR="00CA2B54" w:rsidRP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Title</w:t>
      </w:r>
      <w:r>
        <w:rPr>
          <w:rFonts w:cstheme="minorHAnsi"/>
          <w:sz w:val="24"/>
          <w:szCs w:val="24"/>
        </w:rPr>
        <w:t xml:space="preserve">: </w:t>
      </w:r>
    </w:p>
    <w:p w14:paraId="4CC99F0C" w14:textId="274BCC94" w:rsidR="00CA2B54" w:rsidRP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State, Countr</w:t>
      </w:r>
      <w:r>
        <w:rPr>
          <w:rFonts w:cstheme="minorHAnsi"/>
          <w:sz w:val="24"/>
          <w:szCs w:val="24"/>
        </w:rPr>
        <w:t xml:space="preserve">y: </w:t>
      </w:r>
    </w:p>
    <w:p w14:paraId="6DE772C9" w14:textId="2BD35C54" w:rsidR="00CA2B54" w:rsidRP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Telephone</w:t>
      </w:r>
      <w:r>
        <w:rPr>
          <w:rFonts w:cstheme="minorHAnsi"/>
          <w:sz w:val="24"/>
          <w:szCs w:val="24"/>
        </w:rPr>
        <w:t xml:space="preserve">: </w:t>
      </w:r>
    </w:p>
    <w:p w14:paraId="632B8AA5" w14:textId="52169DE2" w:rsidR="00CA2B54" w:rsidRP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</w:rPr>
        <w:t>-M</w:t>
      </w:r>
      <w:r w:rsidRPr="00CA2B54">
        <w:rPr>
          <w:rFonts w:cstheme="minorHAnsi"/>
          <w:sz w:val="24"/>
          <w:szCs w:val="24"/>
        </w:rPr>
        <w:t>ail</w:t>
      </w:r>
      <w:r>
        <w:rPr>
          <w:rFonts w:cstheme="minorHAnsi"/>
          <w:sz w:val="24"/>
          <w:szCs w:val="24"/>
        </w:rPr>
        <w:t xml:space="preserve">: </w:t>
      </w:r>
    </w:p>
    <w:p w14:paraId="15C89B4B" w14:textId="77777777" w:rsidR="002723D8" w:rsidRPr="00CA2B54" w:rsidRDefault="002723D8" w:rsidP="002723D8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SFPE Membership Grade: </w:t>
      </w:r>
    </w:p>
    <w:p w14:paraId="5E1483B8" w14:textId="77777777" w:rsidR="002723D8" w:rsidRPr="00CA2B54" w:rsidRDefault="002723D8" w:rsidP="002723D8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Professional Licenses/Certifications:</w:t>
      </w:r>
      <w:r>
        <w:rPr>
          <w:rFonts w:cstheme="minorHAnsi"/>
          <w:sz w:val="24"/>
          <w:szCs w:val="24"/>
        </w:rPr>
        <w:t xml:space="preserve"> </w:t>
      </w:r>
    </w:p>
    <w:p w14:paraId="1872BF13" w14:textId="77777777" w:rsidR="00CA2B54" w:rsidRDefault="00CA2B54" w:rsidP="00CA2B54">
      <w:pPr>
        <w:ind w:left="1440" w:hanging="1440"/>
        <w:rPr>
          <w:rFonts w:cstheme="minorHAnsi"/>
          <w:sz w:val="24"/>
          <w:szCs w:val="24"/>
        </w:rPr>
      </w:pPr>
    </w:p>
    <w:p w14:paraId="06FCBA58" w14:textId="4EC815F4" w:rsidR="00CA2B54" w:rsidRDefault="00CA2B54" w:rsidP="00CA2B54">
      <w:pPr>
        <w:ind w:left="1440" w:hanging="1440"/>
        <w:rPr>
          <w:rFonts w:cstheme="minorHAnsi"/>
          <w:sz w:val="28"/>
          <w:szCs w:val="28"/>
        </w:rPr>
      </w:pPr>
      <w:r w:rsidRPr="00CA2B54">
        <w:rPr>
          <w:rFonts w:cstheme="minorHAnsi"/>
          <w:sz w:val="28"/>
          <w:szCs w:val="28"/>
        </w:rPr>
        <w:t>Please provide the following information about yourself:</w:t>
      </w:r>
    </w:p>
    <w:p w14:paraId="28D59FDA" w14:textId="77777777" w:rsidR="002723D8" w:rsidRDefault="002723D8" w:rsidP="00CA2B54">
      <w:pPr>
        <w:ind w:left="1440" w:hanging="1440"/>
        <w:rPr>
          <w:rFonts w:cstheme="minorHAnsi"/>
          <w:sz w:val="28"/>
          <w:szCs w:val="28"/>
        </w:rPr>
      </w:pPr>
    </w:p>
    <w:p w14:paraId="0518FB4C" w14:textId="1572F55A" w:rsidR="00CA2B54" w:rsidRDefault="002723D8" w:rsidP="00CA2B54">
      <w:pPr>
        <w:pStyle w:val="ListParagraph"/>
        <w:numPr>
          <w:ilvl w:val="0"/>
          <w:numId w:val="11"/>
        </w:numPr>
        <w:ind w:left="900" w:hanging="5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Years of service to SFPE (please provide details such as position, committees, dates)</w:t>
      </w:r>
    </w:p>
    <w:p w14:paraId="4334BAF5" w14:textId="77777777" w:rsidR="002723D8" w:rsidRDefault="002723D8" w:rsidP="002723D8">
      <w:pPr>
        <w:pStyle w:val="ListParagraph"/>
        <w:ind w:left="900"/>
        <w:rPr>
          <w:rFonts w:cstheme="minorHAnsi"/>
          <w:sz w:val="24"/>
          <w:szCs w:val="24"/>
        </w:rPr>
      </w:pPr>
    </w:p>
    <w:p w14:paraId="662796EF" w14:textId="5AF1E716" w:rsidR="002723D8" w:rsidRDefault="002723D8" w:rsidP="00CA2B54">
      <w:pPr>
        <w:pStyle w:val="ListParagraph"/>
        <w:numPr>
          <w:ilvl w:val="0"/>
          <w:numId w:val="11"/>
        </w:numPr>
        <w:ind w:left="900" w:hanging="5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lated professional organization membership (e.g. NFPA)</w:t>
      </w:r>
    </w:p>
    <w:p w14:paraId="50C7B8CF" w14:textId="77777777" w:rsidR="002723D8" w:rsidRDefault="002723D8" w:rsidP="002723D8">
      <w:pPr>
        <w:pStyle w:val="ListParagraph"/>
        <w:ind w:left="900"/>
        <w:rPr>
          <w:rFonts w:cstheme="minorHAnsi"/>
          <w:sz w:val="24"/>
          <w:szCs w:val="24"/>
        </w:rPr>
      </w:pPr>
    </w:p>
    <w:p w14:paraId="479C386A" w14:textId="46ED0E23" w:rsidR="0050413B" w:rsidRDefault="0050413B" w:rsidP="7D9623A3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bookmarkStart w:id="0" w:name="_Hlk133911784"/>
      <w:r>
        <w:rPr>
          <w:sz w:val="24"/>
          <w:szCs w:val="24"/>
        </w:rPr>
        <w:t>Please provide relevant or related experience from any organization that would be useful for this opportunity (e.g. other nominating committees, awards selection committees, etc.)</w:t>
      </w:r>
    </w:p>
    <w:bookmarkEnd w:id="0"/>
    <w:p w14:paraId="4F2D14B9" w14:textId="77777777" w:rsidR="0050413B" w:rsidRPr="0050413B" w:rsidRDefault="0050413B" w:rsidP="0050413B">
      <w:pPr>
        <w:pStyle w:val="ListParagraph"/>
        <w:rPr>
          <w:sz w:val="24"/>
          <w:szCs w:val="24"/>
        </w:rPr>
      </w:pPr>
    </w:p>
    <w:p w14:paraId="135C2FB3" w14:textId="5ABAB41A" w:rsidR="002723D8" w:rsidRDefault="002723D8" w:rsidP="7D9623A3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r w:rsidRPr="7D9623A3">
        <w:rPr>
          <w:sz w:val="24"/>
          <w:szCs w:val="24"/>
        </w:rPr>
        <w:t>Please provide a brief biographical summary of professional career (</w:t>
      </w:r>
      <w:proofErr w:type="gramStart"/>
      <w:r w:rsidR="00707B1D" w:rsidRPr="7D9623A3">
        <w:rPr>
          <w:sz w:val="24"/>
          <w:szCs w:val="24"/>
        </w:rPr>
        <w:t>500 word</w:t>
      </w:r>
      <w:proofErr w:type="gramEnd"/>
      <w:r w:rsidR="00707B1D" w:rsidRPr="7D9623A3">
        <w:rPr>
          <w:sz w:val="24"/>
          <w:szCs w:val="24"/>
        </w:rPr>
        <w:t xml:space="preserve"> max</w:t>
      </w:r>
      <w:r w:rsidRPr="7D9623A3">
        <w:rPr>
          <w:sz w:val="24"/>
          <w:szCs w:val="24"/>
        </w:rPr>
        <w:t xml:space="preserve">) </w:t>
      </w:r>
    </w:p>
    <w:p w14:paraId="2A3ADC70" w14:textId="77777777" w:rsidR="002723D8" w:rsidRDefault="002723D8" w:rsidP="002723D8">
      <w:pPr>
        <w:pStyle w:val="ListParagraph"/>
        <w:ind w:left="900"/>
        <w:rPr>
          <w:rFonts w:cstheme="minorHAnsi"/>
          <w:sz w:val="24"/>
          <w:szCs w:val="24"/>
        </w:rPr>
      </w:pPr>
    </w:p>
    <w:p w14:paraId="1CD3DEE9" w14:textId="46CFB04A" w:rsidR="002723D8" w:rsidRDefault="002723D8" w:rsidP="7D9623A3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r w:rsidRPr="7D9623A3">
        <w:rPr>
          <w:sz w:val="24"/>
          <w:szCs w:val="24"/>
        </w:rPr>
        <w:t>Describe why you are seeking this opportunity. (</w:t>
      </w:r>
      <w:proofErr w:type="gramStart"/>
      <w:r w:rsidR="298D39D8" w:rsidRPr="7D9623A3">
        <w:rPr>
          <w:sz w:val="24"/>
          <w:szCs w:val="24"/>
        </w:rPr>
        <w:t>3</w:t>
      </w:r>
      <w:r w:rsidR="00707B1D" w:rsidRPr="7D9623A3">
        <w:rPr>
          <w:sz w:val="24"/>
          <w:szCs w:val="24"/>
        </w:rPr>
        <w:t>00 word</w:t>
      </w:r>
      <w:proofErr w:type="gramEnd"/>
      <w:r w:rsidR="00707B1D" w:rsidRPr="7D9623A3">
        <w:rPr>
          <w:sz w:val="24"/>
          <w:szCs w:val="24"/>
        </w:rPr>
        <w:t xml:space="preserve"> max</w:t>
      </w:r>
      <w:r w:rsidRPr="7D9623A3">
        <w:rPr>
          <w:sz w:val="24"/>
          <w:szCs w:val="24"/>
        </w:rPr>
        <w:t>)</w:t>
      </w:r>
    </w:p>
    <w:p w14:paraId="1A0134D3" w14:textId="77777777" w:rsidR="002723D8" w:rsidRDefault="002723D8" w:rsidP="002723D8">
      <w:pPr>
        <w:pStyle w:val="ListParagraph"/>
        <w:ind w:left="900"/>
        <w:rPr>
          <w:rFonts w:cstheme="minorHAnsi"/>
          <w:sz w:val="24"/>
          <w:szCs w:val="24"/>
        </w:rPr>
      </w:pPr>
    </w:p>
    <w:p w14:paraId="61AFBFBA" w14:textId="33E0ADC6" w:rsidR="002723D8" w:rsidRDefault="002723D8" w:rsidP="7D9623A3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r w:rsidRPr="7D9623A3">
        <w:rPr>
          <w:sz w:val="24"/>
          <w:szCs w:val="24"/>
        </w:rPr>
        <w:t>Describe how you worked to advance the practice of fire protection engineering (</w:t>
      </w:r>
      <w:proofErr w:type="gramStart"/>
      <w:r w:rsidR="5E7746FD" w:rsidRPr="7D9623A3">
        <w:rPr>
          <w:sz w:val="24"/>
          <w:szCs w:val="24"/>
        </w:rPr>
        <w:t>3</w:t>
      </w:r>
      <w:r w:rsidR="00707B1D" w:rsidRPr="7D9623A3">
        <w:rPr>
          <w:sz w:val="24"/>
          <w:szCs w:val="24"/>
        </w:rPr>
        <w:t>00 word</w:t>
      </w:r>
      <w:proofErr w:type="gramEnd"/>
      <w:r w:rsidR="00707B1D" w:rsidRPr="7D9623A3">
        <w:rPr>
          <w:sz w:val="24"/>
          <w:szCs w:val="24"/>
        </w:rPr>
        <w:t xml:space="preserve"> max</w:t>
      </w:r>
      <w:r w:rsidRPr="7D9623A3">
        <w:rPr>
          <w:sz w:val="24"/>
          <w:szCs w:val="24"/>
        </w:rPr>
        <w:t>)</w:t>
      </w:r>
    </w:p>
    <w:p w14:paraId="65713FF3" w14:textId="77777777" w:rsidR="005E6660" w:rsidRPr="005E6660" w:rsidRDefault="005E6660" w:rsidP="005E6660">
      <w:pPr>
        <w:pStyle w:val="ListParagraph"/>
        <w:rPr>
          <w:rFonts w:cstheme="minorHAnsi"/>
          <w:sz w:val="24"/>
          <w:szCs w:val="24"/>
        </w:rPr>
      </w:pPr>
    </w:p>
    <w:p w14:paraId="3B5CF929" w14:textId="638AC214" w:rsidR="005E6660" w:rsidRPr="00CA2B54" w:rsidRDefault="005E6660" w:rsidP="7D9623A3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r w:rsidRPr="7D9623A3">
        <w:rPr>
          <w:sz w:val="24"/>
          <w:szCs w:val="24"/>
        </w:rPr>
        <w:lastRenderedPageBreak/>
        <w:t>What is your vision on cultivating the next generation of fire protection engineers/fire engineers? (</w:t>
      </w:r>
      <w:proofErr w:type="gramStart"/>
      <w:r w:rsidR="4FAED0AF" w:rsidRPr="7D9623A3">
        <w:rPr>
          <w:sz w:val="24"/>
          <w:szCs w:val="24"/>
        </w:rPr>
        <w:t>3</w:t>
      </w:r>
      <w:r w:rsidRPr="7D9623A3">
        <w:rPr>
          <w:sz w:val="24"/>
          <w:szCs w:val="24"/>
        </w:rPr>
        <w:t>00 word</w:t>
      </w:r>
      <w:proofErr w:type="gramEnd"/>
      <w:r w:rsidRPr="7D9623A3">
        <w:rPr>
          <w:sz w:val="24"/>
          <w:szCs w:val="24"/>
        </w:rPr>
        <w:t xml:space="preserve"> max)</w:t>
      </w:r>
    </w:p>
    <w:p w14:paraId="7B256A70" w14:textId="77777777" w:rsidR="005E6660" w:rsidRDefault="005E6660" w:rsidP="7D9623A3">
      <w:pPr>
        <w:rPr>
          <w:sz w:val="24"/>
          <w:szCs w:val="24"/>
        </w:rPr>
      </w:pPr>
    </w:p>
    <w:p w14:paraId="56AF441B" w14:textId="77777777" w:rsidR="002723D8" w:rsidRDefault="002723D8" w:rsidP="002723D8">
      <w:pPr>
        <w:rPr>
          <w:rFonts w:cstheme="minorHAnsi"/>
          <w:sz w:val="24"/>
          <w:szCs w:val="24"/>
        </w:rPr>
      </w:pPr>
    </w:p>
    <w:sectPr w:rsidR="002723D8" w:rsidSect="00246CC3"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0D0D66" w14:textId="77777777" w:rsidR="00415556" w:rsidRDefault="00415556" w:rsidP="00562FF4">
      <w:pPr>
        <w:spacing w:after="0" w:line="240" w:lineRule="auto"/>
      </w:pPr>
      <w:r>
        <w:separator/>
      </w:r>
    </w:p>
  </w:endnote>
  <w:endnote w:type="continuationSeparator" w:id="0">
    <w:p w14:paraId="7AED2D26" w14:textId="77777777" w:rsidR="00415556" w:rsidRDefault="00415556" w:rsidP="00562F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019278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3039AD" w14:textId="088992F6" w:rsidR="00246CC3" w:rsidRDefault="00246CC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5D4517" w14:textId="77777777" w:rsidR="00246CC3" w:rsidRDefault="00246C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BEF824" w14:textId="77777777" w:rsidR="00415556" w:rsidRDefault="00415556" w:rsidP="00562FF4">
      <w:pPr>
        <w:spacing w:after="0" w:line="240" w:lineRule="auto"/>
      </w:pPr>
      <w:r>
        <w:separator/>
      </w:r>
    </w:p>
  </w:footnote>
  <w:footnote w:type="continuationSeparator" w:id="0">
    <w:p w14:paraId="29055579" w14:textId="77777777" w:rsidR="00415556" w:rsidRDefault="00415556" w:rsidP="00562F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C2229" w14:textId="77777777" w:rsidR="00246CC3" w:rsidRPr="00A258D2" w:rsidRDefault="00246CC3" w:rsidP="00246CC3">
    <w:pPr>
      <w:jc w:val="center"/>
      <w:rPr>
        <w:rFonts w:cstheme="minorHAnsi"/>
      </w:rPr>
    </w:pPr>
    <w:r w:rsidRPr="00A258D2">
      <w:rPr>
        <w:rFonts w:cstheme="minorHAnsi"/>
        <w:noProof/>
      </w:rPr>
      <w:drawing>
        <wp:inline distT="0" distB="0" distL="0" distR="0" wp14:anchorId="424859CA" wp14:editId="6CA9677B">
          <wp:extent cx="1343025" cy="808867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562" cy="8146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9248AC" w14:textId="77777777" w:rsidR="00246CC3" w:rsidRDefault="00246CC3" w:rsidP="00246CC3">
    <w:pPr>
      <w:pStyle w:val="Header"/>
    </w:pPr>
  </w:p>
  <w:p w14:paraId="2EA78A14" w14:textId="77777777" w:rsidR="00246CC3" w:rsidRPr="00246CC3" w:rsidRDefault="00246CC3" w:rsidP="00246C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F1B2B"/>
    <w:multiLevelType w:val="multilevel"/>
    <w:tmpl w:val="FFCAA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B47F3A"/>
    <w:multiLevelType w:val="multilevel"/>
    <w:tmpl w:val="45D8C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75447F"/>
    <w:multiLevelType w:val="multilevel"/>
    <w:tmpl w:val="FB602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8E3C33"/>
    <w:multiLevelType w:val="hybridMultilevel"/>
    <w:tmpl w:val="530A3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E0036"/>
    <w:multiLevelType w:val="hybridMultilevel"/>
    <w:tmpl w:val="ADC61C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857ACF"/>
    <w:multiLevelType w:val="multilevel"/>
    <w:tmpl w:val="57586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323D28"/>
    <w:multiLevelType w:val="multilevel"/>
    <w:tmpl w:val="DAC2F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954D11"/>
    <w:multiLevelType w:val="multilevel"/>
    <w:tmpl w:val="8410E97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3184D1B"/>
    <w:multiLevelType w:val="multilevel"/>
    <w:tmpl w:val="93AC9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6213E0"/>
    <w:multiLevelType w:val="multilevel"/>
    <w:tmpl w:val="6D04C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4C74A8C"/>
    <w:multiLevelType w:val="multilevel"/>
    <w:tmpl w:val="36B87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2283412">
    <w:abstractNumId w:val="3"/>
  </w:num>
  <w:num w:numId="2" w16cid:durableId="858154710">
    <w:abstractNumId w:val="7"/>
  </w:num>
  <w:num w:numId="3" w16cid:durableId="1109200613">
    <w:abstractNumId w:val="0"/>
  </w:num>
  <w:num w:numId="4" w16cid:durableId="194394907">
    <w:abstractNumId w:val="10"/>
  </w:num>
  <w:num w:numId="5" w16cid:durableId="879636040">
    <w:abstractNumId w:val="8"/>
  </w:num>
  <w:num w:numId="6" w16cid:durableId="1046416449">
    <w:abstractNumId w:val="2"/>
  </w:num>
  <w:num w:numId="7" w16cid:durableId="949361941">
    <w:abstractNumId w:val="6"/>
  </w:num>
  <w:num w:numId="8" w16cid:durableId="1445075516">
    <w:abstractNumId w:val="1"/>
  </w:num>
  <w:num w:numId="9" w16cid:durableId="698548569">
    <w:abstractNumId w:val="5"/>
  </w:num>
  <w:num w:numId="10" w16cid:durableId="1742480465">
    <w:abstractNumId w:val="9"/>
  </w:num>
  <w:num w:numId="11" w16cid:durableId="15182285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wNDCxtDC2tDCwtDRW0lEKTi0uzszPAykwqQUACGZnYiwAAAA="/>
  </w:docVars>
  <w:rsids>
    <w:rsidRoot w:val="001B6C92"/>
    <w:rsid w:val="000B3D0D"/>
    <w:rsid w:val="00100151"/>
    <w:rsid w:val="00172333"/>
    <w:rsid w:val="001B6C92"/>
    <w:rsid w:val="001C49E7"/>
    <w:rsid w:val="00246CC3"/>
    <w:rsid w:val="002723D8"/>
    <w:rsid w:val="002A7281"/>
    <w:rsid w:val="00315182"/>
    <w:rsid w:val="003E69BB"/>
    <w:rsid w:val="00415556"/>
    <w:rsid w:val="004C30BD"/>
    <w:rsid w:val="004E7B52"/>
    <w:rsid w:val="0050413B"/>
    <w:rsid w:val="0050671C"/>
    <w:rsid w:val="0051187A"/>
    <w:rsid w:val="00553F1F"/>
    <w:rsid w:val="00562FF4"/>
    <w:rsid w:val="005E6660"/>
    <w:rsid w:val="00664C7F"/>
    <w:rsid w:val="00707B1D"/>
    <w:rsid w:val="00717F78"/>
    <w:rsid w:val="00725208"/>
    <w:rsid w:val="007561DF"/>
    <w:rsid w:val="007716D8"/>
    <w:rsid w:val="008259C6"/>
    <w:rsid w:val="00826F4D"/>
    <w:rsid w:val="00A54CAF"/>
    <w:rsid w:val="00A95CEE"/>
    <w:rsid w:val="00AB5F78"/>
    <w:rsid w:val="00AC77E2"/>
    <w:rsid w:val="00BB5F98"/>
    <w:rsid w:val="00BD28C9"/>
    <w:rsid w:val="00C461D2"/>
    <w:rsid w:val="00CA2B54"/>
    <w:rsid w:val="00E82AAF"/>
    <w:rsid w:val="00EB5A07"/>
    <w:rsid w:val="00F2682A"/>
    <w:rsid w:val="00FD3F6C"/>
    <w:rsid w:val="00FE4BAC"/>
    <w:rsid w:val="0AC68254"/>
    <w:rsid w:val="298D39D8"/>
    <w:rsid w:val="4FAED0AF"/>
    <w:rsid w:val="5E7746FD"/>
    <w:rsid w:val="7D962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8D320"/>
  <w15:chartTrackingRefBased/>
  <w15:docId w15:val="{CCCB205F-A9F4-472D-A4A9-8BCBE5967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B6C9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6C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B6C92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F2682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2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FF4"/>
  </w:style>
  <w:style w:type="paragraph" w:styleId="Footer">
    <w:name w:val="footer"/>
    <w:basedOn w:val="Normal"/>
    <w:link w:val="FooterChar"/>
    <w:uiPriority w:val="99"/>
    <w:unhideWhenUsed/>
    <w:rsid w:val="00562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FF4"/>
  </w:style>
  <w:style w:type="paragraph" w:styleId="ListParagraph">
    <w:name w:val="List Paragraph"/>
    <w:basedOn w:val="Normal"/>
    <w:uiPriority w:val="34"/>
    <w:qFormat/>
    <w:rsid w:val="003E69B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A2B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5E66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66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66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66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666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49DE083437BD42B78E2DA2B82AA89D" ma:contentTypeVersion="1243" ma:contentTypeDescription="Create a new document." ma:contentTypeScope="" ma:versionID="b4e3787e0fc432c78936ffb0a3a49cbc">
  <xsd:schema xmlns:xsd="http://www.w3.org/2001/XMLSchema" xmlns:xs="http://www.w3.org/2001/XMLSchema" xmlns:p="http://schemas.microsoft.com/office/2006/metadata/properties" xmlns:ns2="f794f405-173f-4095-bd6e-a0334f020ce7" xmlns:ns3="0107cbae-104b-43c0-8152-db440952dadf" xmlns:ns4="http://schemas.microsoft.com/sharepoint/v4" targetNamespace="http://schemas.microsoft.com/office/2006/metadata/properties" ma:root="true" ma:fieldsID="14cf9440900843545893131c0841a2e1" ns2:_="" ns3:_="" ns4:_="">
    <xsd:import namespace="f794f405-173f-4095-bd6e-a0334f020ce7"/>
    <xsd:import namespace="0107cbae-104b-43c0-8152-db440952dad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LengthInSeconds" minOccurs="0"/>
                <xsd:element ref="ns4:IconOverlay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4f405-173f-4095-bd6e-a0334f020ce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4d9cba6e-9f1d-4839-8297-882f4e6f7093}" ma:internalName="TaxCatchAll" ma:showField="CatchAllData" ma:web="f794f405-173f-4095-bd6e-a0334f020c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7cbae-104b-43c0-8152-db440952d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cbbc163f-5832-46fa-9258-b2dbfee97b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0107cbae-104b-43c0-8152-db440952dadf">
      <Terms xmlns="http://schemas.microsoft.com/office/infopath/2007/PartnerControls"/>
    </lcf76f155ced4ddcb4097134ff3c332f>
    <TaxCatchAll xmlns="f794f405-173f-4095-bd6e-a0334f020ce7"/>
  </documentManagement>
</p:properties>
</file>

<file path=customXml/itemProps1.xml><?xml version="1.0" encoding="utf-8"?>
<ds:datastoreItem xmlns:ds="http://schemas.openxmlformats.org/officeDocument/2006/customXml" ds:itemID="{2AA55965-EFE7-482E-8EC1-9BDEF38BB0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94f405-173f-4095-bd6e-a0334f020ce7"/>
    <ds:schemaRef ds:uri="0107cbae-104b-43c0-8152-db440952dad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B6D42D-A2A9-40F9-89A4-E667075BCAE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C8C04FA-7F8C-4B00-AAAD-A990AB0E59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CE1ADF-C206-4D19-915E-ED0038D4502F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sharepoint/v4"/>
    <ds:schemaRef ds:uri="http://schemas.openxmlformats.org/package/2006/metadata/core-properties"/>
    <ds:schemaRef ds:uri="http://purl.org/dc/dcmitype/"/>
    <ds:schemaRef ds:uri="http://purl.org/dc/terms/"/>
    <ds:schemaRef ds:uri="0107cbae-104b-43c0-8152-db440952dadf"/>
    <ds:schemaRef ds:uri="http://schemas.microsoft.com/office/infopath/2007/PartnerControls"/>
    <ds:schemaRef ds:uri="f794f405-173f-4095-bd6e-a0334f020ce7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Mlutkowski</dc:creator>
  <cp:keywords/>
  <dc:description/>
  <cp:lastModifiedBy>Bryan Bennett</cp:lastModifiedBy>
  <cp:revision>2</cp:revision>
  <cp:lastPrinted>2023-04-20T15:27:00Z</cp:lastPrinted>
  <dcterms:created xsi:type="dcterms:W3CDTF">2025-03-11T19:30:00Z</dcterms:created>
  <dcterms:modified xsi:type="dcterms:W3CDTF">2025-03-11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49DE083437BD42B78E2DA2B82AA89D</vt:lpwstr>
  </property>
</Properties>
</file>